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97647" w14:textId="77777777" w:rsidR="00770F91" w:rsidRPr="006F74EE" w:rsidRDefault="00770F91" w:rsidP="000C47B4">
      <w:pPr>
        <w:pStyle w:val="Title"/>
        <w:rPr>
          <w:sz w:val="22"/>
          <w:szCs w:val="22"/>
        </w:rPr>
      </w:pPr>
      <w:r w:rsidRPr="006F74EE">
        <w:rPr>
          <w:sz w:val="22"/>
          <w:szCs w:val="22"/>
        </w:rPr>
        <w:t>SOUTH CAROLINA HIGH SCHOOL LEAGUE</w:t>
      </w:r>
    </w:p>
    <w:p w14:paraId="24FB696C" w14:textId="77777777" w:rsidR="00770F91" w:rsidRPr="00FD0663" w:rsidRDefault="00770F91" w:rsidP="00900F84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FD0663">
        <w:rPr>
          <w:rFonts w:ascii="Arial" w:hAnsi="Arial" w:cs="Arial"/>
          <w:b/>
          <w:bCs/>
        </w:rPr>
        <w:t>P.O. BOX 211575</w:t>
      </w:r>
    </w:p>
    <w:p w14:paraId="5F45D735" w14:textId="33A345D0" w:rsidR="0036267A" w:rsidRDefault="00770F91" w:rsidP="0036267A">
      <w:pPr>
        <w:pStyle w:val="Heading7"/>
        <w:spacing w:after="0"/>
        <w:rPr>
          <w:szCs w:val="22"/>
        </w:rPr>
      </w:pPr>
      <w:r w:rsidRPr="00FD0663">
        <w:rPr>
          <w:szCs w:val="22"/>
        </w:rPr>
        <w:t>COLUMBIA, SOUTH CAROLINA 29221-6575</w:t>
      </w:r>
    </w:p>
    <w:p w14:paraId="19BA052C" w14:textId="77777777" w:rsidR="000D0DFC" w:rsidRPr="000D0DFC" w:rsidRDefault="000D0DFC" w:rsidP="000D0DFC"/>
    <w:p w14:paraId="3C5034F4" w14:textId="2F732B8B" w:rsidR="00770F91" w:rsidRPr="0036267A" w:rsidRDefault="0021743D" w:rsidP="0036267A">
      <w:pPr>
        <w:pStyle w:val="Heading7"/>
        <w:spacing w:after="0"/>
        <w:rPr>
          <w:szCs w:val="22"/>
        </w:rPr>
      </w:pPr>
      <w:r>
        <w:rPr>
          <w:szCs w:val="22"/>
        </w:rPr>
        <w:t>May</w:t>
      </w:r>
      <w:r w:rsidR="003174BF">
        <w:rPr>
          <w:szCs w:val="22"/>
        </w:rPr>
        <w:t xml:space="preserve"> 2</w:t>
      </w:r>
      <w:r w:rsidR="00E90A6D">
        <w:rPr>
          <w:szCs w:val="22"/>
        </w:rPr>
        <w:t>6</w:t>
      </w:r>
      <w:r w:rsidR="003174BF">
        <w:rPr>
          <w:szCs w:val="22"/>
        </w:rPr>
        <w:t>, 2023</w:t>
      </w:r>
    </w:p>
    <w:p w14:paraId="6C0C3B12" w14:textId="77777777" w:rsidR="00770F91" w:rsidRPr="00FD0663" w:rsidRDefault="00770F91" w:rsidP="00900F84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1EC874E7" w14:textId="77777777" w:rsidR="00A7182C" w:rsidRDefault="00A7182C" w:rsidP="00B67E8A">
      <w:pPr>
        <w:pStyle w:val="BodyText"/>
        <w:rPr>
          <w:sz w:val="21"/>
          <w:szCs w:val="21"/>
        </w:rPr>
      </w:pPr>
    </w:p>
    <w:p w14:paraId="2C4317DA" w14:textId="5D3B6A27" w:rsidR="00B67E8A" w:rsidRPr="00FD0663" w:rsidRDefault="00B67E8A" w:rsidP="00B67E8A">
      <w:pPr>
        <w:pStyle w:val="BodyText"/>
        <w:rPr>
          <w:sz w:val="21"/>
          <w:szCs w:val="21"/>
        </w:rPr>
      </w:pPr>
      <w:r w:rsidRPr="00FD0663">
        <w:rPr>
          <w:sz w:val="21"/>
          <w:szCs w:val="21"/>
        </w:rPr>
        <w:t xml:space="preserve">The </w:t>
      </w:r>
      <w:r w:rsidR="000D0DFC">
        <w:rPr>
          <w:sz w:val="21"/>
          <w:szCs w:val="21"/>
        </w:rPr>
        <w:t>Appellate</w:t>
      </w:r>
      <w:r w:rsidR="00336711">
        <w:rPr>
          <w:sz w:val="21"/>
          <w:szCs w:val="21"/>
        </w:rPr>
        <w:t xml:space="preserve"> </w:t>
      </w:r>
      <w:r w:rsidR="000D0DFC">
        <w:rPr>
          <w:sz w:val="21"/>
          <w:szCs w:val="21"/>
        </w:rPr>
        <w:t>Panel</w:t>
      </w:r>
      <w:r w:rsidR="000C46EB">
        <w:rPr>
          <w:sz w:val="21"/>
          <w:szCs w:val="21"/>
        </w:rPr>
        <w:t xml:space="preserve"> </w:t>
      </w:r>
      <w:r w:rsidRPr="00FD0663">
        <w:rPr>
          <w:sz w:val="21"/>
          <w:szCs w:val="21"/>
        </w:rPr>
        <w:t>of the South Carolina</w:t>
      </w:r>
      <w:r w:rsidR="00714001" w:rsidRPr="00FD0663">
        <w:rPr>
          <w:sz w:val="21"/>
          <w:szCs w:val="21"/>
        </w:rPr>
        <w:t xml:space="preserve"> High School </w:t>
      </w:r>
      <w:r w:rsidR="0011668F" w:rsidRPr="00FD0663">
        <w:rPr>
          <w:sz w:val="21"/>
          <w:szCs w:val="21"/>
        </w:rPr>
        <w:t>League</w:t>
      </w:r>
      <w:r w:rsidR="000C46EB">
        <w:rPr>
          <w:sz w:val="21"/>
          <w:szCs w:val="21"/>
        </w:rPr>
        <w:t xml:space="preserve"> </w:t>
      </w:r>
      <w:r w:rsidR="0011668F" w:rsidRPr="00FD0663">
        <w:rPr>
          <w:sz w:val="21"/>
          <w:szCs w:val="21"/>
        </w:rPr>
        <w:t>met</w:t>
      </w:r>
      <w:r w:rsidR="002F35E0">
        <w:rPr>
          <w:sz w:val="21"/>
          <w:szCs w:val="21"/>
        </w:rPr>
        <w:t xml:space="preserve"> </w:t>
      </w:r>
      <w:r w:rsidR="007F4718">
        <w:rPr>
          <w:sz w:val="21"/>
          <w:szCs w:val="21"/>
        </w:rPr>
        <w:t xml:space="preserve">on </w:t>
      </w:r>
      <w:r w:rsidR="0021743D">
        <w:rPr>
          <w:sz w:val="21"/>
          <w:szCs w:val="21"/>
        </w:rPr>
        <w:t>May</w:t>
      </w:r>
      <w:r w:rsidR="00A577AA">
        <w:rPr>
          <w:sz w:val="21"/>
          <w:szCs w:val="21"/>
        </w:rPr>
        <w:t xml:space="preserve"> </w:t>
      </w:r>
      <w:r w:rsidR="003174BF">
        <w:rPr>
          <w:sz w:val="21"/>
          <w:szCs w:val="21"/>
        </w:rPr>
        <w:t>2</w:t>
      </w:r>
      <w:r w:rsidR="00E90A6D">
        <w:rPr>
          <w:sz w:val="21"/>
          <w:szCs w:val="21"/>
        </w:rPr>
        <w:t>6</w:t>
      </w:r>
      <w:r w:rsidR="00A577AA">
        <w:rPr>
          <w:sz w:val="21"/>
          <w:szCs w:val="21"/>
        </w:rPr>
        <w:t>, 202</w:t>
      </w:r>
      <w:r w:rsidR="00627A8F">
        <w:rPr>
          <w:sz w:val="21"/>
          <w:szCs w:val="21"/>
        </w:rPr>
        <w:t>3</w:t>
      </w:r>
      <w:r w:rsidR="00973240">
        <w:rPr>
          <w:noProof/>
          <w:sz w:val="21"/>
          <w:szCs w:val="21"/>
        </w:rPr>
        <w:t>,</w:t>
      </w:r>
      <w:r w:rsidR="006475A4">
        <w:rPr>
          <w:sz w:val="21"/>
          <w:szCs w:val="21"/>
        </w:rPr>
        <w:t xml:space="preserve"> </w:t>
      </w:r>
      <w:r w:rsidR="0011668F" w:rsidRPr="00FD0663">
        <w:rPr>
          <w:sz w:val="21"/>
          <w:szCs w:val="21"/>
        </w:rPr>
        <w:t xml:space="preserve">at </w:t>
      </w:r>
      <w:r w:rsidR="0021743D">
        <w:rPr>
          <w:sz w:val="21"/>
          <w:szCs w:val="21"/>
        </w:rPr>
        <w:t>2</w:t>
      </w:r>
      <w:r w:rsidR="000C46EB">
        <w:rPr>
          <w:sz w:val="21"/>
          <w:szCs w:val="21"/>
        </w:rPr>
        <w:t>:</w:t>
      </w:r>
      <w:r w:rsidR="00E90A6D">
        <w:rPr>
          <w:sz w:val="21"/>
          <w:szCs w:val="21"/>
        </w:rPr>
        <w:t>0</w:t>
      </w:r>
      <w:r w:rsidR="000C46EB">
        <w:rPr>
          <w:sz w:val="21"/>
          <w:szCs w:val="21"/>
        </w:rPr>
        <w:t xml:space="preserve">0 </w:t>
      </w:r>
      <w:r w:rsidR="0021743D">
        <w:rPr>
          <w:sz w:val="21"/>
          <w:szCs w:val="21"/>
        </w:rPr>
        <w:t>p</w:t>
      </w:r>
      <w:r w:rsidRPr="00FD0663">
        <w:rPr>
          <w:sz w:val="21"/>
          <w:szCs w:val="21"/>
        </w:rPr>
        <w:t xml:space="preserve">.m. </w:t>
      </w:r>
      <w:r w:rsidR="00E90A6D" w:rsidRPr="00FD0663">
        <w:rPr>
          <w:sz w:val="21"/>
          <w:szCs w:val="21"/>
        </w:rPr>
        <w:t xml:space="preserve">at the </w:t>
      </w:r>
      <w:r w:rsidR="00E90A6D">
        <w:rPr>
          <w:sz w:val="21"/>
          <w:szCs w:val="21"/>
        </w:rPr>
        <w:t>SCHSL Office, 121 Westpark Blvd, Columbia</w:t>
      </w:r>
      <w:r w:rsidR="00E90A6D" w:rsidRPr="00FD0663">
        <w:rPr>
          <w:sz w:val="21"/>
          <w:szCs w:val="21"/>
        </w:rPr>
        <w:t>, South Carolina</w:t>
      </w:r>
      <w:r w:rsidRPr="00FD0663">
        <w:rPr>
          <w:sz w:val="21"/>
          <w:szCs w:val="21"/>
        </w:rPr>
        <w:t>.  The following members were present:</w:t>
      </w:r>
      <w:r w:rsidR="00E77933">
        <w:rPr>
          <w:sz w:val="21"/>
          <w:szCs w:val="21"/>
        </w:rPr>
        <w:t xml:space="preserve"> </w:t>
      </w:r>
      <w:r w:rsidR="00D26779">
        <w:rPr>
          <w:sz w:val="21"/>
          <w:szCs w:val="21"/>
        </w:rPr>
        <w:t xml:space="preserve"> </w:t>
      </w:r>
      <w:r w:rsidR="000D0DFC">
        <w:rPr>
          <w:sz w:val="21"/>
          <w:szCs w:val="21"/>
        </w:rPr>
        <w:t xml:space="preserve">Andy </w:t>
      </w:r>
      <w:proofErr w:type="spellStart"/>
      <w:r w:rsidR="000D0DFC">
        <w:rPr>
          <w:sz w:val="21"/>
          <w:szCs w:val="21"/>
        </w:rPr>
        <w:t>Tweito</w:t>
      </w:r>
      <w:proofErr w:type="spellEnd"/>
      <w:r w:rsidR="000D0DFC">
        <w:rPr>
          <w:sz w:val="21"/>
          <w:szCs w:val="21"/>
        </w:rPr>
        <w:t>, Bob Davis, Raleigh King</w:t>
      </w:r>
      <w:r w:rsidR="0021743D">
        <w:rPr>
          <w:sz w:val="21"/>
          <w:szCs w:val="21"/>
        </w:rPr>
        <w:t>, D</w:t>
      </w:r>
      <w:r w:rsidR="003174BF">
        <w:rPr>
          <w:sz w:val="21"/>
          <w:szCs w:val="21"/>
        </w:rPr>
        <w:t>r. Gregory McCor</w:t>
      </w:r>
      <w:r w:rsidR="0021743D">
        <w:rPr>
          <w:sz w:val="21"/>
          <w:szCs w:val="21"/>
        </w:rPr>
        <w:t xml:space="preserve">d, Bill McCall, and Otis </w:t>
      </w:r>
      <w:proofErr w:type="spellStart"/>
      <w:r w:rsidR="0021743D">
        <w:rPr>
          <w:sz w:val="21"/>
          <w:szCs w:val="21"/>
        </w:rPr>
        <w:t>Rawl</w:t>
      </w:r>
      <w:proofErr w:type="spellEnd"/>
      <w:r w:rsidR="000C46EB">
        <w:rPr>
          <w:sz w:val="21"/>
          <w:szCs w:val="21"/>
        </w:rPr>
        <w:t>.</w:t>
      </w:r>
    </w:p>
    <w:p w14:paraId="24F6D8D8" w14:textId="77777777" w:rsidR="00B67E8A" w:rsidRPr="00FD0663" w:rsidRDefault="00B67E8A" w:rsidP="00B67E8A">
      <w:pPr>
        <w:pStyle w:val="BodyText"/>
        <w:rPr>
          <w:sz w:val="21"/>
          <w:szCs w:val="21"/>
        </w:rPr>
      </w:pPr>
    </w:p>
    <w:p w14:paraId="2CE9975C" w14:textId="015CEFBA" w:rsidR="003A2D19" w:rsidRDefault="000D0DFC" w:rsidP="00B67E8A">
      <w:pPr>
        <w:pStyle w:val="BodyText"/>
        <w:rPr>
          <w:sz w:val="21"/>
          <w:szCs w:val="21"/>
        </w:rPr>
      </w:pPr>
      <w:r>
        <w:rPr>
          <w:sz w:val="21"/>
          <w:szCs w:val="21"/>
        </w:rPr>
        <w:t xml:space="preserve">Andy </w:t>
      </w:r>
      <w:proofErr w:type="spellStart"/>
      <w:r>
        <w:rPr>
          <w:sz w:val="21"/>
          <w:szCs w:val="21"/>
        </w:rPr>
        <w:t>Tweito</w:t>
      </w:r>
      <w:proofErr w:type="spellEnd"/>
      <w:r w:rsidR="00B67E8A" w:rsidRPr="00FD0663">
        <w:rPr>
          <w:sz w:val="21"/>
          <w:szCs w:val="21"/>
        </w:rPr>
        <w:t xml:space="preserve"> called the meeting to order.</w:t>
      </w:r>
    </w:p>
    <w:p w14:paraId="0241AAA3" w14:textId="2C3BD415" w:rsidR="00A44C8C" w:rsidRDefault="00A44C8C" w:rsidP="00B67E8A">
      <w:pPr>
        <w:pStyle w:val="BodyText"/>
        <w:rPr>
          <w:sz w:val="21"/>
          <w:szCs w:val="21"/>
        </w:rPr>
      </w:pPr>
    </w:p>
    <w:p w14:paraId="1A81D92D" w14:textId="65655DBA" w:rsidR="00130D27" w:rsidRDefault="00C336FD" w:rsidP="00A577AA">
      <w:pPr>
        <w:pStyle w:val="BodyText"/>
        <w:tabs>
          <w:tab w:val="left" w:pos="1308"/>
        </w:tabs>
        <w:spacing w:after="240"/>
        <w:rPr>
          <w:b/>
          <w:bCs/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A</w:t>
      </w:r>
      <w:r w:rsidR="000C46EB">
        <w:rPr>
          <w:b/>
          <w:bCs/>
          <w:sz w:val="21"/>
          <w:szCs w:val="21"/>
          <w:u w:val="single"/>
        </w:rPr>
        <w:t>ppeal</w:t>
      </w:r>
      <w:r w:rsidR="00D26779" w:rsidRPr="00D26779">
        <w:rPr>
          <w:b/>
          <w:bCs/>
          <w:sz w:val="21"/>
          <w:szCs w:val="21"/>
          <w:u w:val="single"/>
        </w:rPr>
        <w:t>:</w:t>
      </w:r>
    </w:p>
    <w:p w14:paraId="552EDF84" w14:textId="48A8ED45" w:rsidR="0021743D" w:rsidRDefault="0021743D" w:rsidP="0021743D">
      <w:pPr>
        <w:pStyle w:val="BodyText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Airport High School</w:t>
      </w:r>
      <w:r w:rsidR="00A577AA">
        <w:rPr>
          <w:sz w:val="21"/>
          <w:szCs w:val="21"/>
        </w:rPr>
        <w:t xml:space="preserve"> (</w:t>
      </w:r>
      <w:r>
        <w:rPr>
          <w:sz w:val="21"/>
          <w:szCs w:val="21"/>
        </w:rPr>
        <w:t xml:space="preserve">Combination of Schools </w:t>
      </w:r>
      <w:r w:rsidR="00E90A6D">
        <w:rPr>
          <w:sz w:val="21"/>
          <w:szCs w:val="21"/>
        </w:rPr>
        <w:t xml:space="preserve">Request for </w:t>
      </w:r>
      <w:r>
        <w:rPr>
          <w:sz w:val="21"/>
          <w:szCs w:val="21"/>
        </w:rPr>
        <w:t>Competitive Cheer</w:t>
      </w:r>
      <w:r w:rsidR="00A577AA">
        <w:rPr>
          <w:sz w:val="21"/>
          <w:szCs w:val="21"/>
        </w:rPr>
        <w:t>)</w:t>
      </w:r>
    </w:p>
    <w:p w14:paraId="10F77A62" w14:textId="209B1DE5" w:rsidR="00A577AA" w:rsidRPr="0021743D" w:rsidRDefault="00E90A6D" w:rsidP="0021743D">
      <w:pPr>
        <w:pStyle w:val="BodyText"/>
        <w:ind w:left="1440" w:hanging="720"/>
        <w:rPr>
          <w:sz w:val="21"/>
          <w:szCs w:val="21"/>
        </w:rPr>
      </w:pPr>
      <w:r w:rsidRPr="0021743D">
        <w:rPr>
          <w:b/>
          <w:bCs/>
          <w:sz w:val="21"/>
          <w:szCs w:val="21"/>
        </w:rPr>
        <w:t>APPROVED</w:t>
      </w:r>
      <w:r w:rsidR="0021743D">
        <w:rPr>
          <w:sz w:val="21"/>
          <w:szCs w:val="21"/>
        </w:rPr>
        <w:t xml:space="preserve"> to compete at the 4A Classification Level</w:t>
      </w:r>
    </w:p>
    <w:p w14:paraId="74C9733A" w14:textId="6F566371" w:rsidR="00F42EE1" w:rsidRDefault="00F42EE1" w:rsidP="001040FC">
      <w:pPr>
        <w:pStyle w:val="BodyText"/>
        <w:rPr>
          <w:bCs/>
          <w:sz w:val="21"/>
          <w:szCs w:val="21"/>
        </w:rPr>
      </w:pPr>
    </w:p>
    <w:p w14:paraId="43F22123" w14:textId="6D484981" w:rsidR="0042176F" w:rsidRDefault="0042176F" w:rsidP="0042176F">
      <w:pPr>
        <w:pStyle w:val="BodyText"/>
        <w:rPr>
          <w:b/>
          <w:sz w:val="21"/>
          <w:szCs w:val="21"/>
          <w:u w:val="single"/>
        </w:rPr>
      </w:pPr>
      <w:r>
        <w:rPr>
          <w:b/>
          <w:sz w:val="21"/>
          <w:szCs w:val="21"/>
          <w:u w:val="single"/>
        </w:rPr>
        <w:t>Other Business</w:t>
      </w:r>
    </w:p>
    <w:p w14:paraId="26EFFCE1" w14:textId="77777777" w:rsidR="00F42EE1" w:rsidRDefault="00F42EE1" w:rsidP="00906463">
      <w:pPr>
        <w:pStyle w:val="BodyText3"/>
        <w:tabs>
          <w:tab w:val="left" w:pos="1152"/>
        </w:tabs>
        <w:spacing w:after="0" w:line="240" w:lineRule="auto"/>
        <w:rPr>
          <w:rFonts w:ascii="Arial" w:hAnsi="Arial" w:cs="Arial"/>
          <w:sz w:val="21"/>
          <w:szCs w:val="21"/>
        </w:rPr>
      </w:pPr>
    </w:p>
    <w:p w14:paraId="5C5E7A0F" w14:textId="5AFC9514" w:rsidR="008A2CDB" w:rsidRPr="00FD0663" w:rsidRDefault="008A2CDB" w:rsidP="00906463">
      <w:pPr>
        <w:pStyle w:val="BodyText3"/>
        <w:tabs>
          <w:tab w:val="left" w:pos="1152"/>
        </w:tabs>
        <w:spacing w:after="0" w:line="240" w:lineRule="auto"/>
        <w:rPr>
          <w:rFonts w:ascii="Arial" w:hAnsi="Arial" w:cs="Arial"/>
          <w:sz w:val="21"/>
          <w:szCs w:val="21"/>
        </w:rPr>
      </w:pPr>
      <w:r w:rsidRPr="00FD0663">
        <w:rPr>
          <w:rFonts w:ascii="Arial" w:hAnsi="Arial" w:cs="Arial"/>
          <w:sz w:val="21"/>
          <w:szCs w:val="21"/>
        </w:rPr>
        <w:t>There being no further business, the meeting was adjourned.</w:t>
      </w:r>
    </w:p>
    <w:p w14:paraId="37A0500A" w14:textId="4DE8198D" w:rsidR="008A2CDB" w:rsidRDefault="008A2CDB" w:rsidP="00D324B7">
      <w:pPr>
        <w:spacing w:after="0" w:line="240" w:lineRule="auto"/>
        <w:jc w:val="both"/>
        <w:rPr>
          <w:rFonts w:ascii="Arial" w:hAnsi="Arial" w:cs="Arial"/>
        </w:rPr>
      </w:pPr>
    </w:p>
    <w:p w14:paraId="102DEF25" w14:textId="55DDE2C4" w:rsidR="002D7042" w:rsidRDefault="002D7042" w:rsidP="002D7042">
      <w:pPr>
        <w:spacing w:after="0" w:line="240" w:lineRule="auto"/>
        <w:jc w:val="both"/>
        <w:rPr>
          <w:rFonts w:ascii="Arial" w:hAnsi="Arial" w:cs="Arial"/>
        </w:rPr>
      </w:pPr>
      <w:r w:rsidRPr="002D7042">
        <w:rPr>
          <w:rFonts w:ascii="Arial" w:hAnsi="Arial" w:cs="Arial"/>
        </w:rPr>
        <w:t>Sincerely,</w:t>
      </w:r>
    </w:p>
    <w:p w14:paraId="3C5162ED" w14:textId="194D0341" w:rsidR="007705A6" w:rsidRDefault="007705A6" w:rsidP="002D7042">
      <w:pPr>
        <w:spacing w:after="0" w:line="240" w:lineRule="auto"/>
        <w:jc w:val="both"/>
        <w:rPr>
          <w:rFonts w:ascii="Arial" w:hAnsi="Arial" w:cs="Arial"/>
        </w:rPr>
      </w:pPr>
    </w:p>
    <w:p w14:paraId="3A829055" w14:textId="3DE7DDCD" w:rsidR="007705A6" w:rsidRDefault="007705A6" w:rsidP="002D7042">
      <w:pPr>
        <w:spacing w:after="0" w:line="240" w:lineRule="auto"/>
        <w:jc w:val="both"/>
        <w:rPr>
          <w:rFonts w:ascii="Arial" w:hAnsi="Arial" w:cs="Arial"/>
        </w:rPr>
      </w:pPr>
    </w:p>
    <w:p w14:paraId="0334E1E9" w14:textId="1ECB525B" w:rsidR="007705A6" w:rsidRDefault="007705A6" w:rsidP="002D7042">
      <w:pPr>
        <w:spacing w:after="0" w:line="240" w:lineRule="auto"/>
        <w:jc w:val="both"/>
        <w:rPr>
          <w:rFonts w:ascii="Arial" w:hAnsi="Arial" w:cs="Arial"/>
        </w:rPr>
      </w:pPr>
    </w:p>
    <w:p w14:paraId="7B95C16F" w14:textId="7B423147" w:rsidR="002D7042" w:rsidRPr="002D7042" w:rsidRDefault="00C336FD" w:rsidP="002D7042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r. </w:t>
      </w:r>
      <w:r w:rsidR="002D7042" w:rsidRPr="002D7042">
        <w:rPr>
          <w:rFonts w:ascii="Arial" w:hAnsi="Arial" w:cs="Arial"/>
        </w:rPr>
        <w:t>Jerome Singleton, Commissioner</w:t>
      </w:r>
    </w:p>
    <w:p w14:paraId="3B2AAFA4" w14:textId="77777777" w:rsidR="002D7042" w:rsidRPr="002D7042" w:rsidRDefault="002D7042" w:rsidP="002D7042">
      <w:pPr>
        <w:spacing w:after="0" w:line="240" w:lineRule="auto"/>
        <w:jc w:val="both"/>
        <w:rPr>
          <w:rFonts w:ascii="Arial" w:hAnsi="Arial" w:cs="Arial"/>
        </w:rPr>
      </w:pPr>
    </w:p>
    <w:p w14:paraId="5C292258" w14:textId="6FA10B34" w:rsidR="002D7042" w:rsidRPr="002D7042" w:rsidRDefault="002D7042" w:rsidP="002D7042">
      <w:pPr>
        <w:spacing w:after="0" w:line="240" w:lineRule="auto"/>
        <w:jc w:val="both"/>
        <w:rPr>
          <w:rFonts w:ascii="Arial" w:hAnsi="Arial" w:cs="Arial"/>
          <w:b/>
        </w:rPr>
      </w:pPr>
      <w:r w:rsidRPr="002D7042">
        <w:rPr>
          <w:rFonts w:ascii="Arial" w:hAnsi="Arial" w:cs="Arial"/>
          <w:b/>
        </w:rPr>
        <w:t>Note:  In all votes, the President only votes in the event of a deciding vote.</w:t>
      </w:r>
    </w:p>
    <w:sectPr w:rsidR="002D7042" w:rsidRPr="002D7042" w:rsidSect="00281D2F">
      <w:pgSz w:w="12240" w:h="15840"/>
      <w:pgMar w:top="1296" w:right="1080" w:bottom="129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A7C96" w14:textId="77777777" w:rsidR="00CE259C" w:rsidRDefault="00CE259C" w:rsidP="009D5443">
      <w:pPr>
        <w:spacing w:after="0" w:line="240" w:lineRule="auto"/>
      </w:pPr>
      <w:r>
        <w:separator/>
      </w:r>
    </w:p>
  </w:endnote>
  <w:endnote w:type="continuationSeparator" w:id="0">
    <w:p w14:paraId="2ADDD738" w14:textId="77777777" w:rsidR="00CE259C" w:rsidRDefault="00CE259C" w:rsidP="009D5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47D4A" w14:textId="77777777" w:rsidR="00CE259C" w:rsidRDefault="00CE259C" w:rsidP="009D5443">
      <w:pPr>
        <w:spacing w:after="0" w:line="240" w:lineRule="auto"/>
      </w:pPr>
      <w:r>
        <w:separator/>
      </w:r>
    </w:p>
  </w:footnote>
  <w:footnote w:type="continuationSeparator" w:id="0">
    <w:p w14:paraId="529EB5AA" w14:textId="77777777" w:rsidR="00CE259C" w:rsidRDefault="00CE259C" w:rsidP="009D54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6D8"/>
    <w:multiLevelType w:val="hybridMultilevel"/>
    <w:tmpl w:val="784462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60E13"/>
    <w:multiLevelType w:val="hybridMultilevel"/>
    <w:tmpl w:val="4F5A9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23140"/>
    <w:multiLevelType w:val="hybridMultilevel"/>
    <w:tmpl w:val="87368F4C"/>
    <w:lvl w:ilvl="0" w:tplc="A4F4BF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D6512"/>
    <w:multiLevelType w:val="hybridMultilevel"/>
    <w:tmpl w:val="84065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A603D"/>
    <w:multiLevelType w:val="hybridMultilevel"/>
    <w:tmpl w:val="8492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887425">
    <w:abstractNumId w:val="4"/>
  </w:num>
  <w:num w:numId="2" w16cid:durableId="2084524203">
    <w:abstractNumId w:val="3"/>
  </w:num>
  <w:num w:numId="3" w16cid:durableId="1911113791">
    <w:abstractNumId w:val="0"/>
  </w:num>
  <w:num w:numId="4" w16cid:durableId="1598365706">
    <w:abstractNumId w:val="2"/>
  </w:num>
  <w:num w:numId="5" w16cid:durableId="201287332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Mzc2sDQ3NDE0MzFX0lEKTi0uzszPAykwNqoFANzqEPMtAAAA"/>
  </w:docVars>
  <w:rsids>
    <w:rsidRoot w:val="00331798"/>
    <w:rsid w:val="00001098"/>
    <w:rsid w:val="00002FFA"/>
    <w:rsid w:val="00004BE6"/>
    <w:rsid w:val="000102AB"/>
    <w:rsid w:val="0001308B"/>
    <w:rsid w:val="000203D8"/>
    <w:rsid w:val="00020C21"/>
    <w:rsid w:val="00022F83"/>
    <w:rsid w:val="000241DA"/>
    <w:rsid w:val="00030BFE"/>
    <w:rsid w:val="00037308"/>
    <w:rsid w:val="0004073C"/>
    <w:rsid w:val="00040E6C"/>
    <w:rsid w:val="00043833"/>
    <w:rsid w:val="0004581D"/>
    <w:rsid w:val="00056734"/>
    <w:rsid w:val="00057369"/>
    <w:rsid w:val="0006251B"/>
    <w:rsid w:val="00072AD4"/>
    <w:rsid w:val="00076214"/>
    <w:rsid w:val="000819B1"/>
    <w:rsid w:val="0008212C"/>
    <w:rsid w:val="00085E67"/>
    <w:rsid w:val="00086603"/>
    <w:rsid w:val="00095169"/>
    <w:rsid w:val="000A324B"/>
    <w:rsid w:val="000A40B5"/>
    <w:rsid w:val="000A478A"/>
    <w:rsid w:val="000A5235"/>
    <w:rsid w:val="000A5997"/>
    <w:rsid w:val="000B3271"/>
    <w:rsid w:val="000B3959"/>
    <w:rsid w:val="000B3BD4"/>
    <w:rsid w:val="000B60BF"/>
    <w:rsid w:val="000B6C59"/>
    <w:rsid w:val="000C11EB"/>
    <w:rsid w:val="000C2BC5"/>
    <w:rsid w:val="000C46EB"/>
    <w:rsid w:val="000C47B4"/>
    <w:rsid w:val="000C4991"/>
    <w:rsid w:val="000C5224"/>
    <w:rsid w:val="000C78C1"/>
    <w:rsid w:val="000D0DFC"/>
    <w:rsid w:val="000D1541"/>
    <w:rsid w:val="000D2051"/>
    <w:rsid w:val="000D2806"/>
    <w:rsid w:val="000D357B"/>
    <w:rsid w:val="000E0227"/>
    <w:rsid w:val="000E368F"/>
    <w:rsid w:val="000F11B8"/>
    <w:rsid w:val="000F14BE"/>
    <w:rsid w:val="000F1674"/>
    <w:rsid w:val="000F3791"/>
    <w:rsid w:val="000F45EC"/>
    <w:rsid w:val="000F4F3B"/>
    <w:rsid w:val="000F67F4"/>
    <w:rsid w:val="00100D73"/>
    <w:rsid w:val="00101761"/>
    <w:rsid w:val="00101B96"/>
    <w:rsid w:val="001040FC"/>
    <w:rsid w:val="00107AC5"/>
    <w:rsid w:val="0011668F"/>
    <w:rsid w:val="001233CD"/>
    <w:rsid w:val="00126883"/>
    <w:rsid w:val="00130D27"/>
    <w:rsid w:val="00133CEB"/>
    <w:rsid w:val="00135CBC"/>
    <w:rsid w:val="001377FC"/>
    <w:rsid w:val="0014538E"/>
    <w:rsid w:val="00145E25"/>
    <w:rsid w:val="0015466C"/>
    <w:rsid w:val="001554F9"/>
    <w:rsid w:val="001570F4"/>
    <w:rsid w:val="001579BF"/>
    <w:rsid w:val="00173706"/>
    <w:rsid w:val="00185F42"/>
    <w:rsid w:val="00187687"/>
    <w:rsid w:val="00192109"/>
    <w:rsid w:val="00194BFC"/>
    <w:rsid w:val="00195B98"/>
    <w:rsid w:val="00197C13"/>
    <w:rsid w:val="001A0F16"/>
    <w:rsid w:val="001A2EEA"/>
    <w:rsid w:val="001A6C91"/>
    <w:rsid w:val="001B105D"/>
    <w:rsid w:val="001C0ADA"/>
    <w:rsid w:val="001C16DE"/>
    <w:rsid w:val="001C4A1F"/>
    <w:rsid w:val="001C4CDB"/>
    <w:rsid w:val="001C6484"/>
    <w:rsid w:val="001C6562"/>
    <w:rsid w:val="001D18E6"/>
    <w:rsid w:val="001D2FFA"/>
    <w:rsid w:val="001D3403"/>
    <w:rsid w:val="001D45BF"/>
    <w:rsid w:val="001D6C3B"/>
    <w:rsid w:val="001E1271"/>
    <w:rsid w:val="001E67C9"/>
    <w:rsid w:val="001F4FD3"/>
    <w:rsid w:val="001F5CA7"/>
    <w:rsid w:val="001F7817"/>
    <w:rsid w:val="00200E18"/>
    <w:rsid w:val="00202280"/>
    <w:rsid w:val="002062C2"/>
    <w:rsid w:val="00214A22"/>
    <w:rsid w:val="00217308"/>
    <w:rsid w:val="0021743D"/>
    <w:rsid w:val="002174F6"/>
    <w:rsid w:val="00220E92"/>
    <w:rsid w:val="002224C6"/>
    <w:rsid w:val="0022689A"/>
    <w:rsid w:val="00226FCD"/>
    <w:rsid w:val="002310E1"/>
    <w:rsid w:val="00231698"/>
    <w:rsid w:val="00232D70"/>
    <w:rsid w:val="00233BFB"/>
    <w:rsid w:val="002372C7"/>
    <w:rsid w:val="00242583"/>
    <w:rsid w:val="00243870"/>
    <w:rsid w:val="0024524A"/>
    <w:rsid w:val="002516B8"/>
    <w:rsid w:val="00253B71"/>
    <w:rsid w:val="00277017"/>
    <w:rsid w:val="00281D2F"/>
    <w:rsid w:val="00284080"/>
    <w:rsid w:val="00285144"/>
    <w:rsid w:val="00286745"/>
    <w:rsid w:val="00290BE0"/>
    <w:rsid w:val="002912C1"/>
    <w:rsid w:val="002944C0"/>
    <w:rsid w:val="00294690"/>
    <w:rsid w:val="0029686D"/>
    <w:rsid w:val="002A580C"/>
    <w:rsid w:val="002A6810"/>
    <w:rsid w:val="002A756D"/>
    <w:rsid w:val="002B20B0"/>
    <w:rsid w:val="002C185F"/>
    <w:rsid w:val="002C1A0F"/>
    <w:rsid w:val="002C623F"/>
    <w:rsid w:val="002D1F29"/>
    <w:rsid w:val="002D3ED4"/>
    <w:rsid w:val="002D4187"/>
    <w:rsid w:val="002D4B29"/>
    <w:rsid w:val="002D7042"/>
    <w:rsid w:val="002D7703"/>
    <w:rsid w:val="002D7906"/>
    <w:rsid w:val="002E2889"/>
    <w:rsid w:val="002E28DD"/>
    <w:rsid w:val="002E29A6"/>
    <w:rsid w:val="002E4623"/>
    <w:rsid w:val="002E641D"/>
    <w:rsid w:val="002F1B6A"/>
    <w:rsid w:val="002F35E0"/>
    <w:rsid w:val="002F3E1D"/>
    <w:rsid w:val="002F54C4"/>
    <w:rsid w:val="002F6A20"/>
    <w:rsid w:val="0030387D"/>
    <w:rsid w:val="00307AB6"/>
    <w:rsid w:val="003104E6"/>
    <w:rsid w:val="00310A40"/>
    <w:rsid w:val="0031311E"/>
    <w:rsid w:val="00313A05"/>
    <w:rsid w:val="00316E0C"/>
    <w:rsid w:val="003174BF"/>
    <w:rsid w:val="00324366"/>
    <w:rsid w:val="00325267"/>
    <w:rsid w:val="0033118C"/>
    <w:rsid w:val="003315DF"/>
    <w:rsid w:val="00331798"/>
    <w:rsid w:val="00331A44"/>
    <w:rsid w:val="003326B8"/>
    <w:rsid w:val="003332F0"/>
    <w:rsid w:val="00336711"/>
    <w:rsid w:val="00344158"/>
    <w:rsid w:val="0034472A"/>
    <w:rsid w:val="0036267A"/>
    <w:rsid w:val="00362F4E"/>
    <w:rsid w:val="00363500"/>
    <w:rsid w:val="00371A1A"/>
    <w:rsid w:val="00380E00"/>
    <w:rsid w:val="00382232"/>
    <w:rsid w:val="00387623"/>
    <w:rsid w:val="00387EC4"/>
    <w:rsid w:val="003941C9"/>
    <w:rsid w:val="00395068"/>
    <w:rsid w:val="0039767E"/>
    <w:rsid w:val="003A2D19"/>
    <w:rsid w:val="003B1035"/>
    <w:rsid w:val="003B4A7C"/>
    <w:rsid w:val="003B7C38"/>
    <w:rsid w:val="003C135E"/>
    <w:rsid w:val="003C3E17"/>
    <w:rsid w:val="003C41E8"/>
    <w:rsid w:val="003D0043"/>
    <w:rsid w:val="003D1917"/>
    <w:rsid w:val="003E17B3"/>
    <w:rsid w:val="003E7350"/>
    <w:rsid w:val="003F0224"/>
    <w:rsid w:val="003F04C4"/>
    <w:rsid w:val="003F3750"/>
    <w:rsid w:val="003F6EE7"/>
    <w:rsid w:val="00402DBC"/>
    <w:rsid w:val="00414037"/>
    <w:rsid w:val="0041685F"/>
    <w:rsid w:val="0042176F"/>
    <w:rsid w:val="004309B6"/>
    <w:rsid w:val="00430EAD"/>
    <w:rsid w:val="00431782"/>
    <w:rsid w:val="00435080"/>
    <w:rsid w:val="00440812"/>
    <w:rsid w:val="0044415C"/>
    <w:rsid w:val="00446958"/>
    <w:rsid w:val="00447956"/>
    <w:rsid w:val="00447E48"/>
    <w:rsid w:val="00452E3F"/>
    <w:rsid w:val="004554F9"/>
    <w:rsid w:val="00456418"/>
    <w:rsid w:val="004564BE"/>
    <w:rsid w:val="00456D0F"/>
    <w:rsid w:val="00462EF8"/>
    <w:rsid w:val="00465ADE"/>
    <w:rsid w:val="00465E74"/>
    <w:rsid w:val="0047162F"/>
    <w:rsid w:val="0048103E"/>
    <w:rsid w:val="004820E2"/>
    <w:rsid w:val="0048380D"/>
    <w:rsid w:val="00484035"/>
    <w:rsid w:val="004925EE"/>
    <w:rsid w:val="004947F6"/>
    <w:rsid w:val="0049517E"/>
    <w:rsid w:val="004A0ABA"/>
    <w:rsid w:val="004A5F45"/>
    <w:rsid w:val="004B404C"/>
    <w:rsid w:val="004B4F84"/>
    <w:rsid w:val="004B5B07"/>
    <w:rsid w:val="004C0F07"/>
    <w:rsid w:val="004C7DA5"/>
    <w:rsid w:val="004D6235"/>
    <w:rsid w:val="004E4B18"/>
    <w:rsid w:val="004E6BC4"/>
    <w:rsid w:val="004F3580"/>
    <w:rsid w:val="004F53BF"/>
    <w:rsid w:val="00510B53"/>
    <w:rsid w:val="00513CE1"/>
    <w:rsid w:val="0051569F"/>
    <w:rsid w:val="00520E61"/>
    <w:rsid w:val="00527E1F"/>
    <w:rsid w:val="00543E70"/>
    <w:rsid w:val="00545CDC"/>
    <w:rsid w:val="00545E86"/>
    <w:rsid w:val="005573FF"/>
    <w:rsid w:val="005574CE"/>
    <w:rsid w:val="00563442"/>
    <w:rsid w:val="00565402"/>
    <w:rsid w:val="00566665"/>
    <w:rsid w:val="0056669C"/>
    <w:rsid w:val="00566DCD"/>
    <w:rsid w:val="005705EE"/>
    <w:rsid w:val="00571983"/>
    <w:rsid w:val="005740B5"/>
    <w:rsid w:val="00576D0D"/>
    <w:rsid w:val="0057774A"/>
    <w:rsid w:val="0058117A"/>
    <w:rsid w:val="00581D6C"/>
    <w:rsid w:val="00592A51"/>
    <w:rsid w:val="00597582"/>
    <w:rsid w:val="005A3A90"/>
    <w:rsid w:val="005B3BBA"/>
    <w:rsid w:val="005B5831"/>
    <w:rsid w:val="005B763E"/>
    <w:rsid w:val="005C17C7"/>
    <w:rsid w:val="005C1D15"/>
    <w:rsid w:val="005C38A0"/>
    <w:rsid w:val="005C48CB"/>
    <w:rsid w:val="005C5668"/>
    <w:rsid w:val="005D343F"/>
    <w:rsid w:val="005D4045"/>
    <w:rsid w:val="005E7CB7"/>
    <w:rsid w:val="005F4CAB"/>
    <w:rsid w:val="005F579B"/>
    <w:rsid w:val="005F7D14"/>
    <w:rsid w:val="00600349"/>
    <w:rsid w:val="006005D8"/>
    <w:rsid w:val="00600840"/>
    <w:rsid w:val="00602914"/>
    <w:rsid w:val="00603716"/>
    <w:rsid w:val="00603E44"/>
    <w:rsid w:val="0060439E"/>
    <w:rsid w:val="00606BF4"/>
    <w:rsid w:val="00607EEC"/>
    <w:rsid w:val="0061345B"/>
    <w:rsid w:val="006166FE"/>
    <w:rsid w:val="00617A5A"/>
    <w:rsid w:val="00622A1F"/>
    <w:rsid w:val="00627A8F"/>
    <w:rsid w:val="006325BC"/>
    <w:rsid w:val="006417A7"/>
    <w:rsid w:val="006475A4"/>
    <w:rsid w:val="00652F02"/>
    <w:rsid w:val="00653082"/>
    <w:rsid w:val="00663480"/>
    <w:rsid w:val="006716C1"/>
    <w:rsid w:val="006730C6"/>
    <w:rsid w:val="00673E9F"/>
    <w:rsid w:val="00683B7C"/>
    <w:rsid w:val="006857C4"/>
    <w:rsid w:val="006901A0"/>
    <w:rsid w:val="00695349"/>
    <w:rsid w:val="006967C4"/>
    <w:rsid w:val="00697A07"/>
    <w:rsid w:val="00697C35"/>
    <w:rsid w:val="00697FD2"/>
    <w:rsid w:val="006A1307"/>
    <w:rsid w:val="006A2FC8"/>
    <w:rsid w:val="006A39AA"/>
    <w:rsid w:val="006A3FEB"/>
    <w:rsid w:val="006B1DB7"/>
    <w:rsid w:val="006B25D6"/>
    <w:rsid w:val="006C49CF"/>
    <w:rsid w:val="006C5B1E"/>
    <w:rsid w:val="006D09B7"/>
    <w:rsid w:val="006D50A4"/>
    <w:rsid w:val="006D52E2"/>
    <w:rsid w:val="006D6768"/>
    <w:rsid w:val="006F0A98"/>
    <w:rsid w:val="006F66F3"/>
    <w:rsid w:val="006F74EE"/>
    <w:rsid w:val="00701665"/>
    <w:rsid w:val="00702F91"/>
    <w:rsid w:val="00704522"/>
    <w:rsid w:val="00710ABD"/>
    <w:rsid w:val="00711875"/>
    <w:rsid w:val="007131B8"/>
    <w:rsid w:val="00714001"/>
    <w:rsid w:val="00714B5C"/>
    <w:rsid w:val="0071777E"/>
    <w:rsid w:val="00720015"/>
    <w:rsid w:val="00732054"/>
    <w:rsid w:val="0073223A"/>
    <w:rsid w:val="00732F54"/>
    <w:rsid w:val="00733D9A"/>
    <w:rsid w:val="00735982"/>
    <w:rsid w:val="007362A2"/>
    <w:rsid w:val="007365F5"/>
    <w:rsid w:val="00740C70"/>
    <w:rsid w:val="007424B1"/>
    <w:rsid w:val="00745444"/>
    <w:rsid w:val="0074639D"/>
    <w:rsid w:val="00747CC8"/>
    <w:rsid w:val="00750C27"/>
    <w:rsid w:val="00751BD5"/>
    <w:rsid w:val="00755412"/>
    <w:rsid w:val="00755DC9"/>
    <w:rsid w:val="00756B01"/>
    <w:rsid w:val="007576AF"/>
    <w:rsid w:val="00760A2D"/>
    <w:rsid w:val="00760AFF"/>
    <w:rsid w:val="00762905"/>
    <w:rsid w:val="007705A6"/>
    <w:rsid w:val="00770F91"/>
    <w:rsid w:val="007729C6"/>
    <w:rsid w:val="007730A4"/>
    <w:rsid w:val="00781C1C"/>
    <w:rsid w:val="00782F20"/>
    <w:rsid w:val="00786FF1"/>
    <w:rsid w:val="0079304C"/>
    <w:rsid w:val="00793AA4"/>
    <w:rsid w:val="00793F50"/>
    <w:rsid w:val="0079585C"/>
    <w:rsid w:val="0079740C"/>
    <w:rsid w:val="007A6B11"/>
    <w:rsid w:val="007C3E17"/>
    <w:rsid w:val="007C5997"/>
    <w:rsid w:val="007C5C55"/>
    <w:rsid w:val="007D1504"/>
    <w:rsid w:val="007D43DD"/>
    <w:rsid w:val="007D7046"/>
    <w:rsid w:val="007E19E0"/>
    <w:rsid w:val="007E1BA1"/>
    <w:rsid w:val="007E1C06"/>
    <w:rsid w:val="007E45F2"/>
    <w:rsid w:val="007E4A85"/>
    <w:rsid w:val="007E5458"/>
    <w:rsid w:val="007E784F"/>
    <w:rsid w:val="007F1416"/>
    <w:rsid w:val="007F2A43"/>
    <w:rsid w:val="007F4718"/>
    <w:rsid w:val="00802B84"/>
    <w:rsid w:val="008037DA"/>
    <w:rsid w:val="00806029"/>
    <w:rsid w:val="00813003"/>
    <w:rsid w:val="00823DB7"/>
    <w:rsid w:val="00826175"/>
    <w:rsid w:val="008315AC"/>
    <w:rsid w:val="00840D5A"/>
    <w:rsid w:val="00840E03"/>
    <w:rsid w:val="008413E2"/>
    <w:rsid w:val="008430DF"/>
    <w:rsid w:val="00844D75"/>
    <w:rsid w:val="00853592"/>
    <w:rsid w:val="008549D0"/>
    <w:rsid w:val="008557D7"/>
    <w:rsid w:val="008572E7"/>
    <w:rsid w:val="008603A9"/>
    <w:rsid w:val="0086280C"/>
    <w:rsid w:val="00864FAB"/>
    <w:rsid w:val="00865892"/>
    <w:rsid w:val="00867233"/>
    <w:rsid w:val="00867363"/>
    <w:rsid w:val="00870823"/>
    <w:rsid w:val="00872627"/>
    <w:rsid w:val="00880D67"/>
    <w:rsid w:val="00884034"/>
    <w:rsid w:val="00891943"/>
    <w:rsid w:val="0089240A"/>
    <w:rsid w:val="0089672E"/>
    <w:rsid w:val="008973C3"/>
    <w:rsid w:val="008A2CDB"/>
    <w:rsid w:val="008A53D5"/>
    <w:rsid w:val="008A66D3"/>
    <w:rsid w:val="008A6CDE"/>
    <w:rsid w:val="008A79CC"/>
    <w:rsid w:val="008B145E"/>
    <w:rsid w:val="008B399E"/>
    <w:rsid w:val="008B71F0"/>
    <w:rsid w:val="008B7B0E"/>
    <w:rsid w:val="008C3A50"/>
    <w:rsid w:val="008D0DC1"/>
    <w:rsid w:val="008D42A1"/>
    <w:rsid w:val="008D48BB"/>
    <w:rsid w:val="008D7325"/>
    <w:rsid w:val="008E3755"/>
    <w:rsid w:val="008F1318"/>
    <w:rsid w:val="008F1666"/>
    <w:rsid w:val="00900F84"/>
    <w:rsid w:val="00902929"/>
    <w:rsid w:val="00906463"/>
    <w:rsid w:val="009106E7"/>
    <w:rsid w:val="00912683"/>
    <w:rsid w:val="009126B4"/>
    <w:rsid w:val="00915664"/>
    <w:rsid w:val="00920F70"/>
    <w:rsid w:val="00921D8C"/>
    <w:rsid w:val="00923BEE"/>
    <w:rsid w:val="009259C5"/>
    <w:rsid w:val="00927BB9"/>
    <w:rsid w:val="00936E5A"/>
    <w:rsid w:val="00942865"/>
    <w:rsid w:val="00944E83"/>
    <w:rsid w:val="00945093"/>
    <w:rsid w:val="00950F77"/>
    <w:rsid w:val="00951987"/>
    <w:rsid w:val="00961788"/>
    <w:rsid w:val="009659A6"/>
    <w:rsid w:val="00965A1D"/>
    <w:rsid w:val="00965CED"/>
    <w:rsid w:val="00966E9F"/>
    <w:rsid w:val="009717CC"/>
    <w:rsid w:val="00973240"/>
    <w:rsid w:val="00973346"/>
    <w:rsid w:val="009744F9"/>
    <w:rsid w:val="009767CA"/>
    <w:rsid w:val="009800BF"/>
    <w:rsid w:val="0098186C"/>
    <w:rsid w:val="00984945"/>
    <w:rsid w:val="009900C8"/>
    <w:rsid w:val="00993920"/>
    <w:rsid w:val="009951AD"/>
    <w:rsid w:val="00995777"/>
    <w:rsid w:val="009A18E1"/>
    <w:rsid w:val="009A5508"/>
    <w:rsid w:val="009A7E08"/>
    <w:rsid w:val="009B1C36"/>
    <w:rsid w:val="009B45FF"/>
    <w:rsid w:val="009C03AE"/>
    <w:rsid w:val="009C242C"/>
    <w:rsid w:val="009C5A53"/>
    <w:rsid w:val="009D0219"/>
    <w:rsid w:val="009D0AE6"/>
    <w:rsid w:val="009D1715"/>
    <w:rsid w:val="009D1CB1"/>
    <w:rsid w:val="009D2211"/>
    <w:rsid w:val="009D36A1"/>
    <w:rsid w:val="009D5443"/>
    <w:rsid w:val="009D7823"/>
    <w:rsid w:val="009E365D"/>
    <w:rsid w:val="009F6811"/>
    <w:rsid w:val="009F69B6"/>
    <w:rsid w:val="00A03C62"/>
    <w:rsid w:val="00A04E5E"/>
    <w:rsid w:val="00A05580"/>
    <w:rsid w:val="00A10C30"/>
    <w:rsid w:val="00A116B9"/>
    <w:rsid w:val="00A121EC"/>
    <w:rsid w:val="00A13459"/>
    <w:rsid w:val="00A1787E"/>
    <w:rsid w:val="00A17BAD"/>
    <w:rsid w:val="00A25504"/>
    <w:rsid w:val="00A310BD"/>
    <w:rsid w:val="00A4394F"/>
    <w:rsid w:val="00A44C8C"/>
    <w:rsid w:val="00A46487"/>
    <w:rsid w:val="00A5123E"/>
    <w:rsid w:val="00A5129C"/>
    <w:rsid w:val="00A5179E"/>
    <w:rsid w:val="00A53312"/>
    <w:rsid w:val="00A53536"/>
    <w:rsid w:val="00A577AA"/>
    <w:rsid w:val="00A64834"/>
    <w:rsid w:val="00A65E40"/>
    <w:rsid w:val="00A67D22"/>
    <w:rsid w:val="00A7182C"/>
    <w:rsid w:val="00A71B49"/>
    <w:rsid w:val="00A74728"/>
    <w:rsid w:val="00A75722"/>
    <w:rsid w:val="00A76348"/>
    <w:rsid w:val="00A775AC"/>
    <w:rsid w:val="00A8590B"/>
    <w:rsid w:val="00A92ED8"/>
    <w:rsid w:val="00A95262"/>
    <w:rsid w:val="00AA0C34"/>
    <w:rsid w:val="00AA65E8"/>
    <w:rsid w:val="00AB073C"/>
    <w:rsid w:val="00AB1272"/>
    <w:rsid w:val="00AB1719"/>
    <w:rsid w:val="00AB19F7"/>
    <w:rsid w:val="00AB26A4"/>
    <w:rsid w:val="00AB6805"/>
    <w:rsid w:val="00AB78E1"/>
    <w:rsid w:val="00AC1BC4"/>
    <w:rsid w:val="00AC2AE1"/>
    <w:rsid w:val="00AC4906"/>
    <w:rsid w:val="00AC4C74"/>
    <w:rsid w:val="00AC59E2"/>
    <w:rsid w:val="00AC6C68"/>
    <w:rsid w:val="00AC7594"/>
    <w:rsid w:val="00AC7B26"/>
    <w:rsid w:val="00AD0DB7"/>
    <w:rsid w:val="00AD29A2"/>
    <w:rsid w:val="00AD353B"/>
    <w:rsid w:val="00AD718C"/>
    <w:rsid w:val="00AE42D3"/>
    <w:rsid w:val="00AE77F7"/>
    <w:rsid w:val="00AF322E"/>
    <w:rsid w:val="00AF7B56"/>
    <w:rsid w:val="00B067B6"/>
    <w:rsid w:val="00B11022"/>
    <w:rsid w:val="00B16A1C"/>
    <w:rsid w:val="00B173CD"/>
    <w:rsid w:val="00B21A55"/>
    <w:rsid w:val="00B250D0"/>
    <w:rsid w:val="00B261E8"/>
    <w:rsid w:val="00B30439"/>
    <w:rsid w:val="00B347CF"/>
    <w:rsid w:val="00B36636"/>
    <w:rsid w:val="00B46A13"/>
    <w:rsid w:val="00B50552"/>
    <w:rsid w:val="00B53500"/>
    <w:rsid w:val="00B53B52"/>
    <w:rsid w:val="00B57437"/>
    <w:rsid w:val="00B60365"/>
    <w:rsid w:val="00B61D27"/>
    <w:rsid w:val="00B644D3"/>
    <w:rsid w:val="00B67E8A"/>
    <w:rsid w:val="00B75CA7"/>
    <w:rsid w:val="00B75F64"/>
    <w:rsid w:val="00B811BA"/>
    <w:rsid w:val="00B81427"/>
    <w:rsid w:val="00B83576"/>
    <w:rsid w:val="00B8743F"/>
    <w:rsid w:val="00B877F7"/>
    <w:rsid w:val="00B90BA2"/>
    <w:rsid w:val="00B952F6"/>
    <w:rsid w:val="00BA11F5"/>
    <w:rsid w:val="00BA4D31"/>
    <w:rsid w:val="00BA5E50"/>
    <w:rsid w:val="00BA5FD4"/>
    <w:rsid w:val="00BA63A7"/>
    <w:rsid w:val="00BA698D"/>
    <w:rsid w:val="00BB241D"/>
    <w:rsid w:val="00BB692D"/>
    <w:rsid w:val="00BC13E7"/>
    <w:rsid w:val="00BC79D4"/>
    <w:rsid w:val="00BD51CD"/>
    <w:rsid w:val="00BD51E6"/>
    <w:rsid w:val="00BD571B"/>
    <w:rsid w:val="00BE3BE1"/>
    <w:rsid w:val="00BE53D9"/>
    <w:rsid w:val="00BE57D1"/>
    <w:rsid w:val="00BE6A6E"/>
    <w:rsid w:val="00BE7E36"/>
    <w:rsid w:val="00BF2C12"/>
    <w:rsid w:val="00C0080C"/>
    <w:rsid w:val="00C01836"/>
    <w:rsid w:val="00C028A7"/>
    <w:rsid w:val="00C0433B"/>
    <w:rsid w:val="00C1079B"/>
    <w:rsid w:val="00C129C6"/>
    <w:rsid w:val="00C239E8"/>
    <w:rsid w:val="00C24573"/>
    <w:rsid w:val="00C27E16"/>
    <w:rsid w:val="00C30471"/>
    <w:rsid w:val="00C32F30"/>
    <w:rsid w:val="00C336FD"/>
    <w:rsid w:val="00C35634"/>
    <w:rsid w:val="00C4136E"/>
    <w:rsid w:val="00C4399E"/>
    <w:rsid w:val="00C43C2C"/>
    <w:rsid w:val="00C45CB2"/>
    <w:rsid w:val="00C526F4"/>
    <w:rsid w:val="00C5626D"/>
    <w:rsid w:val="00C56E76"/>
    <w:rsid w:val="00C70F6D"/>
    <w:rsid w:val="00C72C87"/>
    <w:rsid w:val="00C72FD6"/>
    <w:rsid w:val="00C7499C"/>
    <w:rsid w:val="00C84609"/>
    <w:rsid w:val="00C96CB8"/>
    <w:rsid w:val="00CA2E64"/>
    <w:rsid w:val="00CA7A10"/>
    <w:rsid w:val="00CB01C6"/>
    <w:rsid w:val="00CB4478"/>
    <w:rsid w:val="00CB680D"/>
    <w:rsid w:val="00CB6C6D"/>
    <w:rsid w:val="00CC17AB"/>
    <w:rsid w:val="00CC2DD3"/>
    <w:rsid w:val="00CC336A"/>
    <w:rsid w:val="00CC541B"/>
    <w:rsid w:val="00CD22B2"/>
    <w:rsid w:val="00CD442C"/>
    <w:rsid w:val="00CD6793"/>
    <w:rsid w:val="00CD70C0"/>
    <w:rsid w:val="00CE0845"/>
    <w:rsid w:val="00CE259C"/>
    <w:rsid w:val="00CE2974"/>
    <w:rsid w:val="00CF1E0E"/>
    <w:rsid w:val="00CF67C0"/>
    <w:rsid w:val="00D024A9"/>
    <w:rsid w:val="00D045B2"/>
    <w:rsid w:val="00D05B1E"/>
    <w:rsid w:val="00D06853"/>
    <w:rsid w:val="00D071D2"/>
    <w:rsid w:val="00D1365A"/>
    <w:rsid w:val="00D14489"/>
    <w:rsid w:val="00D2234B"/>
    <w:rsid w:val="00D25BEC"/>
    <w:rsid w:val="00D26779"/>
    <w:rsid w:val="00D27D5A"/>
    <w:rsid w:val="00D310ED"/>
    <w:rsid w:val="00D324B7"/>
    <w:rsid w:val="00D33A41"/>
    <w:rsid w:val="00D45542"/>
    <w:rsid w:val="00D4578E"/>
    <w:rsid w:val="00D46861"/>
    <w:rsid w:val="00D51289"/>
    <w:rsid w:val="00D51535"/>
    <w:rsid w:val="00D52028"/>
    <w:rsid w:val="00D62264"/>
    <w:rsid w:val="00D645DE"/>
    <w:rsid w:val="00D66931"/>
    <w:rsid w:val="00D722B8"/>
    <w:rsid w:val="00D7234A"/>
    <w:rsid w:val="00D758E4"/>
    <w:rsid w:val="00D761DB"/>
    <w:rsid w:val="00D764AF"/>
    <w:rsid w:val="00D80723"/>
    <w:rsid w:val="00D83ECE"/>
    <w:rsid w:val="00D8571A"/>
    <w:rsid w:val="00D87DE9"/>
    <w:rsid w:val="00DA66CF"/>
    <w:rsid w:val="00DB0116"/>
    <w:rsid w:val="00DB0DFF"/>
    <w:rsid w:val="00DB31B7"/>
    <w:rsid w:val="00DB58D9"/>
    <w:rsid w:val="00DB6B0A"/>
    <w:rsid w:val="00DB71A0"/>
    <w:rsid w:val="00DB74AD"/>
    <w:rsid w:val="00DC1010"/>
    <w:rsid w:val="00DC124B"/>
    <w:rsid w:val="00DC2F8C"/>
    <w:rsid w:val="00DC41E5"/>
    <w:rsid w:val="00DC54F0"/>
    <w:rsid w:val="00DC5A47"/>
    <w:rsid w:val="00DC7C67"/>
    <w:rsid w:val="00DD6CED"/>
    <w:rsid w:val="00DE1F12"/>
    <w:rsid w:val="00DE3271"/>
    <w:rsid w:val="00DE7A91"/>
    <w:rsid w:val="00E01E31"/>
    <w:rsid w:val="00E04806"/>
    <w:rsid w:val="00E05FBB"/>
    <w:rsid w:val="00E0710E"/>
    <w:rsid w:val="00E12FC3"/>
    <w:rsid w:val="00E167DE"/>
    <w:rsid w:val="00E17AAB"/>
    <w:rsid w:val="00E21E7C"/>
    <w:rsid w:val="00E25E89"/>
    <w:rsid w:val="00E33D69"/>
    <w:rsid w:val="00E35F0B"/>
    <w:rsid w:val="00E36434"/>
    <w:rsid w:val="00E42EF5"/>
    <w:rsid w:val="00E43505"/>
    <w:rsid w:val="00E4500B"/>
    <w:rsid w:val="00E45391"/>
    <w:rsid w:val="00E470B9"/>
    <w:rsid w:val="00E4742E"/>
    <w:rsid w:val="00E52CA4"/>
    <w:rsid w:val="00E52EFE"/>
    <w:rsid w:val="00E5395B"/>
    <w:rsid w:val="00E626F9"/>
    <w:rsid w:val="00E770A5"/>
    <w:rsid w:val="00E77933"/>
    <w:rsid w:val="00E8465A"/>
    <w:rsid w:val="00E86E11"/>
    <w:rsid w:val="00E90064"/>
    <w:rsid w:val="00E90A6D"/>
    <w:rsid w:val="00EA0CED"/>
    <w:rsid w:val="00EA2455"/>
    <w:rsid w:val="00EA51E0"/>
    <w:rsid w:val="00EA77BF"/>
    <w:rsid w:val="00EB4903"/>
    <w:rsid w:val="00EB7580"/>
    <w:rsid w:val="00EB7F2F"/>
    <w:rsid w:val="00EC397B"/>
    <w:rsid w:val="00EC4D11"/>
    <w:rsid w:val="00EC5ED5"/>
    <w:rsid w:val="00EC5F32"/>
    <w:rsid w:val="00EC6EBB"/>
    <w:rsid w:val="00EC7BD0"/>
    <w:rsid w:val="00ED179E"/>
    <w:rsid w:val="00ED1E68"/>
    <w:rsid w:val="00ED3CFE"/>
    <w:rsid w:val="00ED55BC"/>
    <w:rsid w:val="00ED6E61"/>
    <w:rsid w:val="00EF391E"/>
    <w:rsid w:val="00F003DD"/>
    <w:rsid w:val="00F02128"/>
    <w:rsid w:val="00F078E5"/>
    <w:rsid w:val="00F103CF"/>
    <w:rsid w:val="00F20A07"/>
    <w:rsid w:val="00F20C3F"/>
    <w:rsid w:val="00F21D99"/>
    <w:rsid w:val="00F2477C"/>
    <w:rsid w:val="00F2581B"/>
    <w:rsid w:val="00F27FA3"/>
    <w:rsid w:val="00F32B7E"/>
    <w:rsid w:val="00F33752"/>
    <w:rsid w:val="00F34A8F"/>
    <w:rsid w:val="00F366A0"/>
    <w:rsid w:val="00F377D5"/>
    <w:rsid w:val="00F41FBA"/>
    <w:rsid w:val="00F42EE1"/>
    <w:rsid w:val="00F50210"/>
    <w:rsid w:val="00F516C5"/>
    <w:rsid w:val="00F52547"/>
    <w:rsid w:val="00F541A2"/>
    <w:rsid w:val="00F57E35"/>
    <w:rsid w:val="00F61894"/>
    <w:rsid w:val="00F65D6F"/>
    <w:rsid w:val="00F73BE1"/>
    <w:rsid w:val="00F777BA"/>
    <w:rsid w:val="00F802A1"/>
    <w:rsid w:val="00F80C6B"/>
    <w:rsid w:val="00F85627"/>
    <w:rsid w:val="00F85E13"/>
    <w:rsid w:val="00F94FCB"/>
    <w:rsid w:val="00F95AD0"/>
    <w:rsid w:val="00F97B6D"/>
    <w:rsid w:val="00FA2449"/>
    <w:rsid w:val="00FA529F"/>
    <w:rsid w:val="00FA6881"/>
    <w:rsid w:val="00FB36C8"/>
    <w:rsid w:val="00FB6755"/>
    <w:rsid w:val="00FB6F4E"/>
    <w:rsid w:val="00FC0343"/>
    <w:rsid w:val="00FC2658"/>
    <w:rsid w:val="00FC398F"/>
    <w:rsid w:val="00FD0663"/>
    <w:rsid w:val="00FD077D"/>
    <w:rsid w:val="00FD080A"/>
    <w:rsid w:val="00FD1D43"/>
    <w:rsid w:val="00FE78B2"/>
    <w:rsid w:val="00FF311D"/>
    <w:rsid w:val="00FF365E"/>
    <w:rsid w:val="00FF5A93"/>
    <w:rsid w:val="00FF6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E72A0"/>
  <w15:docId w15:val="{C8BE49AF-A6D9-41BE-BDBC-64F0FAE50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B24"/>
  </w:style>
  <w:style w:type="paragraph" w:styleId="Heading7">
    <w:name w:val="heading 7"/>
    <w:basedOn w:val="Normal"/>
    <w:next w:val="Normal"/>
    <w:link w:val="Heading7Char"/>
    <w:qFormat/>
    <w:rsid w:val="00770F91"/>
    <w:pPr>
      <w:keepNext/>
      <w:spacing w:after="120" w:line="240" w:lineRule="auto"/>
      <w:jc w:val="center"/>
      <w:outlineLvl w:val="6"/>
    </w:pPr>
    <w:rPr>
      <w:rFonts w:ascii="Arial" w:eastAsia="Times New Roman" w:hAnsi="Arial" w:cs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9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43"/>
  </w:style>
  <w:style w:type="paragraph" w:styleId="Footer">
    <w:name w:val="footer"/>
    <w:basedOn w:val="Normal"/>
    <w:link w:val="FooterChar"/>
    <w:uiPriority w:val="99"/>
    <w:unhideWhenUsed/>
    <w:rsid w:val="009D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43"/>
  </w:style>
  <w:style w:type="character" w:customStyle="1" w:styleId="Heading7Char">
    <w:name w:val="Heading 7 Char"/>
    <w:basedOn w:val="DefaultParagraphFont"/>
    <w:link w:val="Heading7"/>
    <w:rsid w:val="00770F91"/>
    <w:rPr>
      <w:rFonts w:ascii="Arial" w:eastAsia="Times New Roman" w:hAnsi="Arial" w:cs="Arial"/>
      <w:b/>
      <w:bCs/>
      <w:szCs w:val="24"/>
    </w:rPr>
  </w:style>
  <w:style w:type="paragraph" w:styleId="Title">
    <w:name w:val="Title"/>
    <w:basedOn w:val="Normal"/>
    <w:link w:val="TitleChar"/>
    <w:qFormat/>
    <w:rsid w:val="00770F91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770F91"/>
    <w:rPr>
      <w:rFonts w:ascii="Arial" w:eastAsia="Times New Roman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semiHidden/>
    <w:rsid w:val="00770F91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70F91"/>
    <w:rPr>
      <w:rFonts w:ascii="Arial" w:eastAsia="Times New Roman" w:hAnsi="Arial" w:cs="Arial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A2CD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A2CD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7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76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12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B505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7F5684-3C40-423D-B73E-AA086003F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ie</dc:creator>
  <cp:keywords/>
  <dc:description/>
  <cp:lastModifiedBy>Cindi C. Drakeford</cp:lastModifiedBy>
  <cp:revision>4</cp:revision>
  <cp:lastPrinted>2023-05-30T14:15:00Z</cp:lastPrinted>
  <dcterms:created xsi:type="dcterms:W3CDTF">2023-05-30T14:10:00Z</dcterms:created>
  <dcterms:modified xsi:type="dcterms:W3CDTF">2023-07-06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32408fa047bb42027e66d6af7c5463ac34353454806463366347f76104ac4c</vt:lpwstr>
  </property>
</Properties>
</file>